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BC204" w14:textId="53EF009F" w:rsidR="00137C22" w:rsidRDefault="00137C22" w:rsidP="00137C22">
      <w:pPr>
        <w:jc w:val="center"/>
        <w:rPr>
          <w:rFonts w:ascii="Arial" w:hAnsi="Arial" w:cs="Arial"/>
          <w:sz w:val="31"/>
          <w:szCs w:val="31"/>
        </w:rPr>
      </w:pPr>
      <w:r>
        <w:rPr>
          <w:rFonts w:ascii="Arial" w:hAnsi="Arial" w:cs="Arial"/>
          <w:sz w:val="31"/>
          <w:szCs w:val="31"/>
        </w:rPr>
        <w:t>Assignment 8: Injection Attacks</w:t>
      </w:r>
    </w:p>
    <w:p w14:paraId="12F7C68E" w14:textId="77777777" w:rsidR="00137C22" w:rsidRDefault="00137C22" w:rsidP="00137C22">
      <w:pPr>
        <w:jc w:val="center"/>
        <w:rPr>
          <w:rFonts w:ascii="Arial" w:hAnsi="Arial" w:cs="Arial"/>
          <w:sz w:val="31"/>
          <w:szCs w:val="31"/>
        </w:rPr>
      </w:pPr>
    </w:p>
    <w:p w14:paraId="5C6A1392" w14:textId="15D5CC6C" w:rsidR="00585501" w:rsidRDefault="00137C22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31"/>
          <w:szCs w:val="31"/>
        </w:rPr>
        <w:t>[40 points]</w:t>
      </w:r>
      <w:r>
        <w:rPr>
          <w:rFonts w:ascii="Arial" w:hAnsi="Arial" w:cs="Arial"/>
          <w:sz w:val="26"/>
          <w:szCs w:val="26"/>
        </w:rPr>
        <w:t xml:space="preserve">Complete </w:t>
      </w:r>
      <w:proofErr w:type="gramStart"/>
      <w:r>
        <w:rPr>
          <w:rFonts w:ascii="Arial" w:hAnsi="Arial" w:cs="Arial"/>
          <w:sz w:val="26"/>
          <w:szCs w:val="26"/>
        </w:rPr>
        <w:t>all of</w:t>
      </w:r>
      <w:proofErr w:type="gramEnd"/>
      <w:r>
        <w:rPr>
          <w:rFonts w:ascii="Arial" w:hAnsi="Arial" w:cs="Arial"/>
          <w:sz w:val="26"/>
          <w:szCs w:val="26"/>
        </w:rPr>
        <w:t xml:space="preserve"> the following challenges. For each, provide a brief explanation of what you did and screenshot of the result.</w:t>
      </w:r>
    </w:p>
    <w:p w14:paraId="46100FB8" w14:textId="7137E06E" w:rsidR="00137C22" w:rsidRDefault="00137C22">
      <w:pPr>
        <w:rPr>
          <w:rFonts w:ascii="Arial" w:hAnsi="Arial" w:cs="Arial"/>
          <w:sz w:val="26"/>
          <w:szCs w:val="26"/>
        </w:rPr>
      </w:pPr>
    </w:p>
    <w:p w14:paraId="1714C709" w14:textId="77777777" w:rsidR="00137C22" w:rsidRDefault="00137C22">
      <w:pPr>
        <w:rPr>
          <w:rFonts w:ascii="Arial" w:hAnsi="Arial" w:cs="Arial"/>
          <w:sz w:val="26"/>
          <w:szCs w:val="26"/>
        </w:rPr>
      </w:pPr>
      <w:r w:rsidRPr="00137C22">
        <w:rPr>
          <w:rFonts w:ascii="Arial" w:hAnsi="Arial" w:cs="Arial"/>
          <w:sz w:val="26"/>
          <w:szCs w:val="26"/>
        </w:rPr>
        <w:t>Part 1: Path Traversal [10 points</w:t>
      </w:r>
      <w:r>
        <w:rPr>
          <w:rFonts w:ascii="Arial" w:hAnsi="Arial" w:cs="Arial"/>
          <w:sz w:val="26"/>
          <w:szCs w:val="26"/>
        </w:rPr>
        <w:t>]</w:t>
      </w:r>
    </w:p>
    <w:p w14:paraId="763295F1" w14:textId="0812976B" w:rsidR="00137C22" w:rsidRDefault="00137C22">
      <w:pPr>
        <w:rPr>
          <w:rFonts w:ascii="Arial" w:hAnsi="Arial" w:cs="Arial"/>
          <w:sz w:val="26"/>
          <w:szCs w:val="26"/>
        </w:rPr>
      </w:pPr>
      <w:r w:rsidRPr="00137C22">
        <w:rPr>
          <w:rFonts w:ascii="Arial" w:hAnsi="Arial" w:cs="Arial"/>
          <w:sz w:val="26"/>
          <w:szCs w:val="26"/>
        </w:rPr>
        <w:t>There is an application providing lecture notes at http://server.cs491:5000/. Exploit the application to download the /etc/passwd file.</w:t>
      </w:r>
    </w:p>
    <w:p w14:paraId="4C47867D" w14:textId="6EFF401A" w:rsidR="00137C22" w:rsidRDefault="00137C22">
      <w:pPr>
        <w:rPr>
          <w:rFonts w:ascii="Arial" w:hAnsi="Arial" w:cs="Arial"/>
          <w:sz w:val="26"/>
          <w:szCs w:val="26"/>
        </w:rPr>
      </w:pPr>
    </w:p>
    <w:p w14:paraId="514B055A" w14:textId="2633332F" w:rsidR="00137C22" w:rsidRDefault="00137C22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I changed the file key</w:t>
      </w:r>
      <w:r w:rsidR="00ED2666">
        <w:rPr>
          <w:rFonts w:ascii="Arial" w:hAnsi="Arial" w:cs="Arial"/>
          <w:sz w:val="26"/>
          <w:szCs w:val="26"/>
        </w:rPr>
        <w:t xml:space="preserve"> value</w:t>
      </w:r>
      <w:r>
        <w:rPr>
          <w:rFonts w:ascii="Arial" w:hAnsi="Arial" w:cs="Arial"/>
          <w:sz w:val="26"/>
          <w:szCs w:val="26"/>
        </w:rPr>
        <w:t xml:space="preserve"> in the url to</w:t>
      </w:r>
      <w:proofErr w:type="gramStart"/>
      <w:r>
        <w:rPr>
          <w:rFonts w:ascii="Arial" w:hAnsi="Arial" w:cs="Arial"/>
          <w:sz w:val="26"/>
          <w:szCs w:val="26"/>
        </w:rPr>
        <w:t xml:space="preserve"> ..</w:t>
      </w:r>
      <w:proofErr w:type="gramEnd"/>
      <w:r>
        <w:rPr>
          <w:rFonts w:ascii="Arial" w:hAnsi="Arial" w:cs="Arial"/>
          <w:sz w:val="26"/>
          <w:szCs w:val="26"/>
        </w:rPr>
        <w:t>/../../.</w:t>
      </w:r>
      <w:r w:rsidR="00ED2666">
        <w:rPr>
          <w:rFonts w:ascii="Arial" w:hAnsi="Arial" w:cs="Arial"/>
          <w:sz w:val="26"/>
          <w:szCs w:val="26"/>
        </w:rPr>
        <w:t>./../../../etc/</w:t>
      </w:r>
      <w:proofErr w:type="spellStart"/>
      <w:r w:rsidR="00ED2666">
        <w:rPr>
          <w:rFonts w:ascii="Arial" w:hAnsi="Arial" w:cs="Arial"/>
          <w:sz w:val="26"/>
          <w:szCs w:val="26"/>
        </w:rPr>
        <w:t>passwed</w:t>
      </w:r>
      <w:proofErr w:type="spellEnd"/>
    </w:p>
    <w:p w14:paraId="14D6BD02" w14:textId="52F77761" w:rsidR="00137C22" w:rsidRDefault="00137C22">
      <w:pPr>
        <w:rPr>
          <w:rFonts w:ascii="Arial" w:hAnsi="Arial" w:cs="Arial"/>
          <w:sz w:val="26"/>
          <w:szCs w:val="26"/>
        </w:rPr>
      </w:pPr>
      <w:r>
        <w:rPr>
          <w:noProof/>
        </w:rPr>
        <w:drawing>
          <wp:inline distT="0" distB="0" distL="0" distR="0" wp14:anchorId="7AAB93F5" wp14:editId="23582866">
            <wp:extent cx="5705475" cy="4524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25D5" w14:textId="77777777" w:rsidR="00137C22" w:rsidRDefault="00137C22">
      <w:pPr>
        <w:rPr>
          <w:rFonts w:ascii="Arial" w:hAnsi="Arial" w:cs="Arial"/>
          <w:sz w:val="26"/>
          <w:szCs w:val="26"/>
        </w:rPr>
      </w:pPr>
    </w:p>
    <w:p w14:paraId="07A9CCF5" w14:textId="63556F9B" w:rsidR="00137C22" w:rsidRDefault="00137C22">
      <w:pPr>
        <w:rPr>
          <w:rFonts w:ascii="Arial" w:hAnsi="Arial" w:cs="Arial"/>
          <w:sz w:val="26"/>
          <w:szCs w:val="26"/>
        </w:rPr>
      </w:pPr>
      <w:r w:rsidRPr="00137C22">
        <w:rPr>
          <w:rFonts w:ascii="Arial" w:hAnsi="Arial" w:cs="Arial"/>
          <w:sz w:val="26"/>
          <w:szCs w:val="26"/>
        </w:rPr>
        <w:lastRenderedPageBreak/>
        <w:t>Extra Credit [2 points]: download the webserver configuration file (it will be in the /etc directory).</w:t>
      </w:r>
    </w:p>
    <w:p w14:paraId="5FA78737" w14:textId="2FE5BB9B" w:rsidR="00ED2666" w:rsidRDefault="00ED2666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I changed the file key value in the url to ../../../../../../../etc/</w:t>
      </w:r>
      <w:r w:rsidR="005B18B6">
        <w:rPr>
          <w:rFonts w:ascii="Arial" w:hAnsi="Arial" w:cs="Arial"/>
          <w:sz w:val="26"/>
          <w:szCs w:val="26"/>
        </w:rPr>
        <w:t>nginx/nginx.conf</w:t>
      </w:r>
    </w:p>
    <w:p w14:paraId="385C177E" w14:textId="162DCEE0" w:rsidR="00ED2666" w:rsidRDefault="00ED2666">
      <w:pPr>
        <w:rPr>
          <w:rFonts w:ascii="Arial" w:hAnsi="Arial" w:cs="Arial"/>
          <w:sz w:val="26"/>
          <w:szCs w:val="26"/>
        </w:rPr>
      </w:pPr>
      <w:r>
        <w:rPr>
          <w:noProof/>
        </w:rPr>
        <w:drawing>
          <wp:inline distT="0" distB="0" distL="0" distR="0" wp14:anchorId="76662E67" wp14:editId="46FFEDDF">
            <wp:extent cx="5943600" cy="43700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9B49" w14:textId="2ED5A606" w:rsidR="00ED2666" w:rsidRDefault="00ED2666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I found the type of the server through </w:t>
      </w:r>
      <w:proofErr w:type="spellStart"/>
      <w:r>
        <w:rPr>
          <w:rFonts w:ascii="Arial" w:hAnsi="Arial" w:cs="Arial"/>
          <w:sz w:val="26"/>
          <w:szCs w:val="26"/>
        </w:rPr>
        <w:t>nmap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554EF0B9" w14:textId="43CE63C3" w:rsidR="00ED2666" w:rsidRDefault="00ED2666">
      <w:pPr>
        <w:rPr>
          <w:rFonts w:ascii="Arial" w:hAnsi="Arial" w:cs="Arial"/>
          <w:sz w:val="26"/>
          <w:szCs w:val="26"/>
        </w:rPr>
      </w:pPr>
      <w:r>
        <w:rPr>
          <w:noProof/>
        </w:rPr>
        <w:drawing>
          <wp:inline distT="0" distB="0" distL="0" distR="0" wp14:anchorId="6AE9D87C" wp14:editId="5CD3C8E2">
            <wp:extent cx="5943600" cy="13265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0BA0" w14:textId="1B5AE4F4" w:rsidR="00ED2666" w:rsidRDefault="00ED2666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Through a Google search, I found that nginx config files are stored in </w:t>
      </w:r>
      <w:proofErr w:type="gramStart"/>
      <w:r>
        <w:rPr>
          <w:rFonts w:ascii="Arial" w:hAnsi="Arial" w:cs="Arial"/>
          <w:sz w:val="26"/>
          <w:szCs w:val="26"/>
        </w:rPr>
        <w:t>/etc/nginx/nginx.conf</w:t>
      </w:r>
      <w:proofErr w:type="gramEnd"/>
    </w:p>
    <w:p w14:paraId="090E2E99" w14:textId="001E61C7" w:rsidR="005B18B6" w:rsidRDefault="005B18B6">
      <w:pPr>
        <w:rPr>
          <w:rFonts w:ascii="Arial" w:hAnsi="Arial" w:cs="Arial"/>
          <w:sz w:val="26"/>
          <w:szCs w:val="26"/>
        </w:rPr>
      </w:pPr>
    </w:p>
    <w:p w14:paraId="2899B9A1" w14:textId="2C732105" w:rsidR="005B18B6" w:rsidRDefault="005B18B6">
      <w:pPr>
        <w:rPr>
          <w:rFonts w:ascii="Arial" w:hAnsi="Arial" w:cs="Arial"/>
          <w:sz w:val="26"/>
          <w:szCs w:val="26"/>
        </w:rPr>
      </w:pPr>
    </w:p>
    <w:p w14:paraId="57C68246" w14:textId="6DCEE60C" w:rsidR="005B18B6" w:rsidRDefault="005B18B6">
      <w:pPr>
        <w:rPr>
          <w:rFonts w:ascii="Arial" w:hAnsi="Arial" w:cs="Arial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450036C" wp14:editId="6D945006">
            <wp:extent cx="5943600" cy="5683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C3B8B" w14:textId="58BBC654" w:rsidR="005B18B6" w:rsidRDefault="005B18B6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Initially, I did a Union SELECT to get the table names:</w:t>
      </w:r>
    </w:p>
    <w:p w14:paraId="78139E14" w14:textId="34C21567" w:rsidR="005B18B6" w:rsidRDefault="005B18B6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32A2E06" wp14:editId="743474D1">
            <wp:extent cx="5114925" cy="8001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BCD7D" w14:textId="7C800A96" w:rsidR="004A7EFB" w:rsidRDefault="004A7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was a table called fish.</w:t>
      </w:r>
    </w:p>
    <w:p w14:paraId="03E4ABB2" w14:textId="2489B5DB" w:rsidR="005B18B6" w:rsidRDefault="005B1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did another UNION SELECT to get the column names:</w:t>
      </w:r>
    </w:p>
    <w:p w14:paraId="521266C7" w14:textId="27908A61" w:rsidR="005B18B6" w:rsidRDefault="005B18B6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9FE051A" wp14:editId="11168247">
            <wp:extent cx="5095875" cy="5143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961A2" w14:textId="5723077D" w:rsidR="005B18B6" w:rsidRDefault="005B18B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found a column name </w:t>
      </w:r>
      <w:r w:rsidR="004A7EFB">
        <w:rPr>
          <w:rFonts w:ascii="Arial" w:hAnsi="Arial" w:cs="Arial"/>
          <w:sz w:val="24"/>
          <w:szCs w:val="24"/>
        </w:rPr>
        <w:t>for password.</w:t>
      </w:r>
    </w:p>
    <w:p w14:paraId="75E32EEF" w14:textId="69F8A763" w:rsidR="004A7EFB" w:rsidRDefault="004A7EF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did a union select to select all the passwords from fish:</w:t>
      </w:r>
    </w:p>
    <w:p w14:paraId="033A6EAA" w14:textId="092C0F97" w:rsidR="004A7EFB" w:rsidRDefault="004A7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A5ED4D1" wp14:editId="23174246">
            <wp:extent cx="3267075" cy="5429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9D06" w14:textId="4E564415" w:rsidR="004A7EFB" w:rsidRDefault="004A7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72361E6" wp14:editId="036F901F">
            <wp:extent cx="5076825" cy="30194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AC80" w14:textId="428BDE5A" w:rsidR="004A7EFB" w:rsidRDefault="004A7EFB">
      <w:pPr>
        <w:rPr>
          <w:rFonts w:ascii="Arial" w:hAnsi="Arial" w:cs="Arial"/>
          <w:sz w:val="24"/>
          <w:szCs w:val="24"/>
        </w:rPr>
      </w:pPr>
    </w:p>
    <w:p w14:paraId="0ADDECCE" w14:textId="7ED24099" w:rsidR="004A7EFB" w:rsidRDefault="004A7EFB">
      <w:pPr>
        <w:rPr>
          <w:rFonts w:ascii="Arial" w:hAnsi="Arial" w:cs="Arial"/>
          <w:sz w:val="24"/>
          <w:szCs w:val="24"/>
        </w:rPr>
      </w:pPr>
    </w:p>
    <w:p w14:paraId="63051C66" w14:textId="6CC9BA5F" w:rsidR="004A7EFB" w:rsidRDefault="004A7EFB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639F53" wp14:editId="4FC0FA4B">
            <wp:extent cx="5943600" cy="9594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FBF5B" w14:textId="6D3B6148" w:rsidR="004A7EFB" w:rsidRDefault="004A7EFB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A0FF095" wp14:editId="708D4D7B">
            <wp:extent cx="3952875" cy="13239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858F7" w14:textId="504E8B65" w:rsidR="004A7EFB" w:rsidRDefault="004A7EFB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r Input : </w:t>
      </w:r>
      <w:r>
        <w:rPr>
          <w:noProof/>
        </w:rPr>
        <w:drawing>
          <wp:inline distT="0" distB="0" distL="0" distR="0" wp14:anchorId="42DB9CB0" wp14:editId="7E16EB51">
            <wp:extent cx="3200400" cy="10287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67D07" w14:textId="2D197C5A" w:rsidR="004A7EFB" w:rsidRDefault="004A7EFB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32C2A63" wp14:editId="2062DD47">
            <wp:extent cx="1885950" cy="333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AB260" w14:textId="1808147E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4872954" wp14:editId="0D5A984C">
            <wp:extent cx="5943600" cy="13855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380A1" w14:textId="57E97D9D" w:rsidR="002038FE" w:rsidRDefault="002038FE" w:rsidP="002038FE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ame input works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384D4AA" wp14:editId="09DF556D">
            <wp:extent cx="3200400" cy="1028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6E04C" w14:textId="308CDB47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</w:p>
    <w:p w14:paraId="26C50404" w14:textId="6F37E365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</w:p>
    <w:p w14:paraId="4E1B80A4" w14:textId="10230399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</w:p>
    <w:p w14:paraId="2A4DCD44" w14:textId="05C86487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</w:p>
    <w:p w14:paraId="3403B172" w14:textId="77777777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</w:p>
    <w:p w14:paraId="036F63B6" w14:textId="5A6B5E69" w:rsidR="002038FE" w:rsidRDefault="002038FE" w:rsidP="004A7EFB">
      <w:pPr>
        <w:tabs>
          <w:tab w:val="left" w:pos="2172"/>
        </w:tabs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art 3: 10 points</w:t>
      </w:r>
    </w:p>
    <w:p w14:paraId="6411D143" w14:textId="0CBB355D" w:rsidR="002038FE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D3E2C38" wp14:editId="55336A96">
            <wp:extent cx="4448175" cy="9144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AE730" w14:textId="366E1179" w:rsidR="002038FE" w:rsidRPr="005B18B6" w:rsidRDefault="002038FE" w:rsidP="004A7EFB">
      <w:pPr>
        <w:tabs>
          <w:tab w:val="left" w:pos="2172"/>
        </w:tabs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7A12CEB" wp14:editId="6E5EF689">
            <wp:extent cx="5943600" cy="44888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38FE" w:rsidRPr="005B18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DU3NjG2NLY0tzRQ0lEKTi0uzszPAykwrAUAF99cxywAAAA="/>
  </w:docVars>
  <w:rsids>
    <w:rsidRoot w:val="00137C22"/>
    <w:rsid w:val="00137C22"/>
    <w:rsid w:val="002038FE"/>
    <w:rsid w:val="004A7EFB"/>
    <w:rsid w:val="00585501"/>
    <w:rsid w:val="005B18B6"/>
    <w:rsid w:val="00ED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EE8F"/>
  <w15:chartTrackingRefBased/>
  <w15:docId w15:val="{9E9FA196-0A4F-45ED-8823-3B30F6376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66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Anukam</dc:creator>
  <cp:keywords/>
  <dc:description/>
  <cp:lastModifiedBy>Kennedy Anukam</cp:lastModifiedBy>
  <cp:revision>1</cp:revision>
  <dcterms:created xsi:type="dcterms:W3CDTF">2021-04-17T01:15:00Z</dcterms:created>
  <dcterms:modified xsi:type="dcterms:W3CDTF">2021-04-17T02:10:00Z</dcterms:modified>
</cp:coreProperties>
</file>